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X5c125e27ac2446242adbd21df7f2e2c446150e8"/>
    <w:p>
      <w:pPr>
        <w:pStyle w:val="Heading1"/>
      </w:pPr>
      <w:r>
        <w:t xml:space="preserve">Cover Letter for Dentist Position in Mexico City</w:t>
      </w:r>
    </w:p>
    <w:p>
      <w:pPr>
        <w:pStyle w:val="FirstParagraph"/>
      </w:pPr>
      <w:r>
        <w:t xml:space="preserve">Dear [Hiring Manager's Name],</w:t>
      </w:r>
    </w:p>
    <w:p>
      <w:pPr>
        <w:pStyle w:val="BodyText"/>
      </w:pPr>
      <w:r>
        <w:t xml:space="preserve">As a dedicated and skilled dentist with a passion for delivering exceptional oral care, I am excited to apply for the Dentist position at your esteemed practice in Mexico City. With a strong background in clinical dentistry, a commitment to patient-centered care, and an understanding of the dynamic healthcare landscape in Mexico City, I am confident that my expertise aligns with the values and goals of your organization. This letter outlines my qualifications, professional experiences, and enthusiasm for contributing to the dental community in one of Latin America’s most vibrant cities.</w:t>
      </w:r>
    </w:p>
    <w:bookmarkStart w:id="20" w:name="professional-background-as-a-dentist"/>
    <w:p>
      <w:pPr>
        <w:pStyle w:val="Heading2"/>
      </w:pPr>
      <w:r>
        <w:t xml:space="preserve">Professional Background as a Dentist</w:t>
      </w:r>
    </w:p>
    <w:p>
      <w:pPr>
        <w:pStyle w:val="FirstParagraph"/>
      </w:pPr>
      <w:r>
        <w:t xml:space="preserve">I have spent over [X years] years practicing dentistry, focusing on comprehensive oral health solutions that prioritize patient comfort, education, and long-term wellness. My training includes a degree in Dentistry from [University Name], where I graduated with honors and developed a solid foundation in both general and specialty dental care. During my academic journey, I emphasized the importance of cultural competence in healthcare, which has been instrumental in my ability to connect with diverse patient populations.</w:t>
      </w:r>
    </w:p>
    <w:p>
      <w:pPr>
        <w:pStyle w:val="BodyText"/>
      </w:pPr>
      <w:r>
        <w:t xml:space="preserve">My professional experience spans various clinical settings, including private practices, community health centers, and multidisciplinary clinics. In these roles, I have provided services such as preventive care (e.g., cleanings, fluoride treatments), restorative procedures (e.g., fillings, crowns), cosmetic dentistry (e.g., veneers, teeth whitening), and emergency dental care. I am particularly passionate about pediatric dentistry and have worked closely with families to establish lifelong oral hygiene habits. My approach is rooted in empathy, precision, and a commitment to staying current with advancements in dental technology and techniques.</w:t>
      </w:r>
    </w:p>
    <w:bookmarkEnd w:id="20"/>
    <w:bookmarkStart w:id="21" w:name="X586e8c640457793f19db8642c16a42611afac50"/>
    <w:p>
      <w:pPr>
        <w:pStyle w:val="Heading2"/>
      </w:pPr>
      <w:r>
        <w:t xml:space="preserve">Why Mexico City? A Unique Opportunity for Growth</w:t>
      </w:r>
    </w:p>
    <w:p>
      <w:pPr>
        <w:pStyle w:val="FirstParagraph"/>
      </w:pPr>
      <w:r>
        <w:t xml:space="preserve">Mexico City, with its population of over 21 million people, is a hub of cultural diversity, innovation, and healthcare development. As a dentist, I recognize the unique challenges and opportunities that come with serving such a vast and varied community. The city’s rapid urbanization has increased demand for accessible, high-quality dental care, while its rich cultural heritage creates an environment where patient-centered approaches are essential. This makes Mexico City an ideal place to apply my skills and contribute to the well-being of its residents.</w:t>
      </w:r>
    </w:p>
    <w:p>
      <w:pPr>
        <w:pStyle w:val="BodyText"/>
      </w:pPr>
      <w:r>
        <w:t xml:space="preserve">Having worked in other regions of Mexico and internationally, I have observed that Mexico City’s healthcare system combines traditional values with cutting-edge practices. The city is home to state-of-the-art dental clinics, research institutions, and a growing emphasis on preventive care. I am eager to join a practice that shares my vision of integrating modern technology with compassionate care to address the specific needs of local patients. Whether it’s treating patients from bustling neighborhoods like Condesa or working in underserved communities in the outskirts of the city, I am committed to making a meaningful impact.</w:t>
      </w:r>
    </w:p>
    <w:bookmarkEnd w:id="21"/>
    <w:bookmarkStart w:id="22" w:name="skills-and-expertise"/>
    <w:p>
      <w:pPr>
        <w:pStyle w:val="Heading2"/>
      </w:pPr>
      <w:r>
        <w:t xml:space="preserve">Skills and Expertise</w:t>
      </w:r>
    </w:p>
    <w:p>
      <w:pPr>
        <w:pStyle w:val="FirstParagraph"/>
      </w:pPr>
      <w:r>
        <w:t xml:space="preserve">As a Dentist, I possess a broad range of clinical skills that enable me to deliver comprehensive care. My expertise includes:</w:t>
      </w:r>
    </w:p>
    <w:p>
      <w:pPr>
        <w:numPr>
          <w:ilvl w:val="0"/>
          <w:numId w:val="1001"/>
        </w:numPr>
        <w:pStyle w:val="Compact"/>
      </w:pPr>
      <w:r>
        <w:rPr>
          <w:bCs/>
          <w:b/>
        </w:rPr>
        <w:t xml:space="preserve">Clinical Excellence:</w:t>
      </w:r>
      <w:r>
        <w:t xml:space="preserve"> </w:t>
      </w:r>
      <w:r>
        <w:t xml:space="preserve">Proficient in diagnosing and treating oral health conditions using the latest tools and techniques.</w:t>
      </w:r>
    </w:p>
    <w:p>
      <w:pPr>
        <w:numPr>
          <w:ilvl w:val="0"/>
          <w:numId w:val="1001"/>
        </w:numPr>
        <w:pStyle w:val="Compact"/>
      </w:pPr>
      <w:r>
        <w:rPr>
          <w:bCs/>
          <w:b/>
        </w:rPr>
        <w:t xml:space="preserve">Patient Communication:</w:t>
      </w:r>
      <w:r>
        <w:t xml:space="preserve"> </w:t>
      </w:r>
      <w:r>
        <w:t xml:space="preserve">Strong interpersonal skills to build trust, explain procedures, and educate patients on maintaining optimal oral health.</w:t>
      </w:r>
    </w:p>
    <w:p>
      <w:pPr>
        <w:numPr>
          <w:ilvl w:val="0"/>
          <w:numId w:val="1001"/>
        </w:numPr>
        <w:pStyle w:val="Compact"/>
      </w:pPr>
      <w:r>
        <w:rPr>
          <w:bCs/>
          <w:b/>
        </w:rPr>
        <w:t xml:space="preserve">Technology Integration:</w:t>
      </w:r>
      <w:r>
        <w:t xml:space="preserve"> </w:t>
      </w:r>
      <w:r>
        <w:t xml:space="preserve">Experienced in utilizing digital imaging, CAD/CAM systems, and electronic health records to enhance efficiency and accuracy.</w:t>
      </w:r>
    </w:p>
    <w:p>
      <w:pPr>
        <w:numPr>
          <w:ilvl w:val="0"/>
          <w:numId w:val="1001"/>
        </w:numPr>
        <w:pStyle w:val="Compact"/>
      </w:pPr>
      <w:r>
        <w:rPr>
          <w:bCs/>
          <w:b/>
        </w:rPr>
        <w:t xml:space="preserve">Specialized Care:</w:t>
      </w:r>
      <w:r>
        <w:t xml:space="preserve"> </w:t>
      </w:r>
      <w:r>
        <w:t xml:space="preserve">Trained in orthodontics, periodontics, and endodontics to address complex cases with precision.</w:t>
      </w:r>
    </w:p>
    <w:p>
      <w:pPr>
        <w:numPr>
          <w:ilvl w:val="0"/>
          <w:numId w:val="1001"/>
        </w:numPr>
        <w:pStyle w:val="Compact"/>
      </w:pPr>
      <w:r>
        <w:rPr>
          <w:bCs/>
          <w:b/>
        </w:rPr>
        <w:t xml:space="preserve">Cultural Sensitivity:</w:t>
      </w:r>
      <w:r>
        <w:t xml:space="preserve"> </w:t>
      </w:r>
      <w:r>
        <w:t xml:space="preserve">A deep understanding of the cultural dynamics in Mexico City, allowing me to tailor care to diverse patient preferences and backgrounds.</w:t>
      </w:r>
    </w:p>
    <w:p>
      <w:pPr>
        <w:pStyle w:val="FirstParagraph"/>
      </w:pPr>
      <w:r>
        <w:t xml:space="preserve">In addition to my technical skills, I bring a collaborative spirit and a dedication to continuous learning. I regularly attend workshops and conferences on dental advancements, ensuring that my practice remains at the forefront of the field. For example, I recently completed a certification in minimally invasive dentistry, which allows me to preserve more natural tooth structure while achieving long-term results.</w:t>
      </w:r>
    </w:p>
    <w:bookmarkEnd w:id="22"/>
    <w:bookmarkStart w:id="23" w:name="why-choose-me-for-mexico-city"/>
    <w:p>
      <w:pPr>
        <w:pStyle w:val="Heading2"/>
      </w:pPr>
      <w:r>
        <w:t xml:space="preserve">Why Choose Me for Mexico City?</w:t>
      </w:r>
    </w:p>
    <w:p>
      <w:pPr>
        <w:pStyle w:val="FirstParagraph"/>
      </w:pPr>
      <w:r>
        <w:t xml:space="preserve">What sets me apart as a Dentist is my holistic approach to patient care. I believe that oral health is interconnected with overall well-being, and I strive to create a welcoming environment where patients feel informed, respected, and empowered. In Mexico City, where the pace of life can be fast-paced and stressful, this philosophy is especially valuable. Patients often seek not only treatment but also reassurance and guidance—qualities I bring to every interaction.</w:t>
      </w:r>
    </w:p>
    <w:p>
      <w:pPr>
        <w:pStyle w:val="BodyText"/>
      </w:pPr>
      <w:r>
        <w:t xml:space="preserve">Furthermore, my experience in Mexico City’s healthcare sector has given me insight into the challenges faced by both practitioners and patients. For instance, I have collaborated with local organizations to provide free dental check-ups in low-income communities, which reinforced my commitment to equitable care. I understand the importance of accessibility and affordability in a city where socioeconomic disparities exist, and I am eager to contribute to initiatives that bridge these gaps.</w:t>
      </w:r>
    </w:p>
    <w:bookmarkEnd w:id="23"/>
    <w:bookmarkStart w:id="24" w:name="conclusion"/>
    <w:p>
      <w:pPr>
        <w:pStyle w:val="Heading2"/>
      </w:pPr>
      <w:r>
        <w:t xml:space="preserve">Conclusion</w:t>
      </w:r>
    </w:p>
    <w:p>
      <w:pPr>
        <w:pStyle w:val="FirstParagraph"/>
      </w:pPr>
      <w:r>
        <w:t xml:space="preserve">In conclusion, I am enthusiastic about the opportunity to join your dental practice in Mexico City as a Dentist. My qualifications, passion for oral health, and dedication to serving the community align perfectly with your mission. I am confident that my skills and experience will add value to your team while allowing me to grow professionally in one of the world’s most exciting cities.</w:t>
      </w:r>
    </w:p>
    <w:p>
      <w:pPr>
        <w:pStyle w:val="BodyText"/>
      </w:pPr>
      <w:r>
        <w:t xml:space="preserve">Thank you for considering my application. I would welcome the chance to discuss how my background and vision can contribute to the continued success of your practice. Please feel free to contact me at [Your Phone Number] or [Your Email Address] for further information. I look forward to the possibility of working together in Mexico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Mexico City</dc:title>
  <dc:creator/>
  <dc:language>en</dc:language>
  <cp:keywords/>
  <dcterms:created xsi:type="dcterms:W3CDTF">2026-07-21T14:47:43Z</dcterms:created>
  <dcterms:modified xsi:type="dcterms:W3CDTF">2026-07-21T14:47:43Z</dcterms:modified>
</cp:coreProperties>
</file>

<file path=docProps/custom.xml><?xml version="1.0" encoding="utf-8"?>
<Properties xmlns="http://schemas.openxmlformats.org/officeDocument/2006/custom-properties" xmlns:vt="http://schemas.openxmlformats.org/officeDocument/2006/docPropsVTypes"/>
</file>